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B12B4" w14:textId="77777777" w:rsidR="002E384E" w:rsidRDefault="002E384E" w:rsidP="00352024">
      <w:pPr>
        <w:pStyle w:val="Title"/>
        <w:spacing w:before="720"/>
      </w:pPr>
      <w:r>
        <w:t>TITLE OF paper– NOT MORE THAN 2 LINES</w:t>
      </w:r>
    </w:p>
    <w:p w14:paraId="3AF94AA6" w14:textId="77777777" w:rsidR="002E384E" w:rsidRDefault="002E384E" w:rsidP="003E595B">
      <w:pPr>
        <w:pStyle w:val="Authors"/>
      </w:pPr>
      <w:r>
        <w:t>name of EACH AUTHOR</w:t>
      </w:r>
      <w:r w:rsidR="00B45E82">
        <w:t xml:space="preserve"> (name</w:t>
      </w:r>
      <w:r w:rsidR="006179D8">
        <w:t>, surname);</w:t>
      </w:r>
      <w:r>
        <w:t xml:space="preserve"> </w:t>
      </w:r>
      <w:r w:rsidRPr="006179D8">
        <w:rPr>
          <w:u w:val="single"/>
        </w:rPr>
        <w:t xml:space="preserve">UNDERLINE Name of </w:t>
      </w:r>
      <w:r w:rsidR="003E595B">
        <w:rPr>
          <w:u w:val="single"/>
        </w:rPr>
        <w:t>SPEAKER</w:t>
      </w:r>
    </w:p>
    <w:p w14:paraId="08B1922F" w14:textId="77777777" w:rsidR="002E384E" w:rsidRDefault="002E384E" w:rsidP="006179D8">
      <w:pPr>
        <w:pStyle w:val="Heading3"/>
        <w:pBdr>
          <w:bottom w:val="single" w:sz="4" w:space="1" w:color="auto"/>
        </w:pBdr>
        <w:spacing w:before="0" w:after="240"/>
      </w:pPr>
      <w:r>
        <w:t>Name of Organisation, and Address</w:t>
      </w:r>
    </w:p>
    <w:p w14:paraId="1F41BA51" w14:textId="77777777" w:rsidR="002E384E" w:rsidRDefault="002E384E" w:rsidP="00B45E82">
      <w:pPr>
        <w:pStyle w:val="Heading1"/>
      </w:pPr>
      <w:r>
        <w:t>ABSTRACT</w:t>
      </w:r>
    </w:p>
    <w:p w14:paraId="37957378" w14:textId="77777777" w:rsidR="00C733BB" w:rsidRDefault="00BB4F07" w:rsidP="003E595B">
      <w:r w:rsidRPr="00BB4F07">
        <w:t xml:space="preserve">The </w:t>
      </w:r>
      <w:r w:rsidR="00590641">
        <w:t>A</w:t>
      </w:r>
      <w:r w:rsidRPr="00BB4F07">
        <w:t xml:space="preserve">bstract should state the objective and conclusions of the </w:t>
      </w:r>
      <w:r w:rsidR="003E595B">
        <w:t xml:space="preserve">paper </w:t>
      </w:r>
      <w:r w:rsidR="00FB064B">
        <w:t>concisely in no more than 2</w:t>
      </w:r>
      <w:r w:rsidRPr="00BB4F07">
        <w:t>50 words.</w:t>
      </w:r>
      <w:r>
        <w:t xml:space="preserve"> The significance and new achievement</w:t>
      </w:r>
      <w:r w:rsidR="00FB064B">
        <w:t>s</w:t>
      </w:r>
      <w:r>
        <w:t xml:space="preserve"> should be stated in the </w:t>
      </w:r>
      <w:r w:rsidR="00590641">
        <w:t>A</w:t>
      </w:r>
      <w:r>
        <w:t>bstract.</w:t>
      </w:r>
      <w:r w:rsidRPr="00BB4F07">
        <w:rPr>
          <w:rFonts w:ascii="Arial" w:hAnsi="Arial" w:cs="Arial"/>
          <w:sz w:val="14"/>
          <w:szCs w:val="14"/>
        </w:rPr>
        <w:t xml:space="preserve"> </w:t>
      </w:r>
    </w:p>
    <w:p w14:paraId="7B7B855A" w14:textId="77777777" w:rsidR="002E384E" w:rsidRDefault="002E384E" w:rsidP="00E27703">
      <w:pPr>
        <w:pStyle w:val="Heading1"/>
      </w:pPr>
      <w:r>
        <w:t>Keywords:</w:t>
      </w:r>
    </w:p>
    <w:p w14:paraId="4CB7C7D4" w14:textId="77777777" w:rsidR="002E384E" w:rsidRPr="00321140" w:rsidRDefault="002E384E">
      <w:r w:rsidRPr="00321140">
        <w:t>Three, to a maximum of five, keywords; separated by semicolons.</w:t>
      </w:r>
    </w:p>
    <w:p w14:paraId="4179ECDA" w14:textId="77777777" w:rsidR="002E384E" w:rsidRDefault="002E384E" w:rsidP="00B45E82">
      <w:pPr>
        <w:pStyle w:val="Heading1"/>
      </w:pPr>
      <w:r>
        <w:t>INTRODUCTION</w:t>
      </w:r>
    </w:p>
    <w:p w14:paraId="7D80430E" w14:textId="77777777" w:rsidR="002E384E" w:rsidRDefault="002E384E" w:rsidP="003E595B">
      <w:r>
        <w:t>Your f</w:t>
      </w:r>
      <w:r w:rsidR="00590641">
        <w:t>ull paper starts here with the I</w:t>
      </w:r>
      <w:r>
        <w:t xml:space="preserve">ntroduction.  Your paper should be no more than </w:t>
      </w:r>
      <w:r w:rsidR="003E595B">
        <w:t>10</w:t>
      </w:r>
      <w:r>
        <w:t xml:space="preserve"> pages long, including the </w:t>
      </w:r>
      <w:r w:rsidR="00590641">
        <w:t>A</w:t>
      </w:r>
      <w:r>
        <w:t>bstract.</w:t>
      </w:r>
    </w:p>
    <w:p w14:paraId="3C996473" w14:textId="77777777" w:rsidR="002E384E" w:rsidRDefault="002E384E">
      <w:r>
        <w:t>The full paper should be error free and use a good standard of English.</w:t>
      </w:r>
    </w:p>
    <w:p w14:paraId="63AF6D10" w14:textId="77777777" w:rsidR="00E27703" w:rsidRDefault="00E27703">
      <w:r>
        <w:t>The easiest way to comply with the publications standards is to save this file as a template file in your computer (use Save As and select “</w:t>
      </w:r>
      <w:r w:rsidRPr="00E27703">
        <w:rPr>
          <w:b/>
        </w:rPr>
        <w:t>Document Template (*.do</w:t>
      </w:r>
      <w:r w:rsidR="00C733BB">
        <w:rPr>
          <w:b/>
        </w:rPr>
        <w:t>t</w:t>
      </w:r>
      <w:r w:rsidRPr="00E27703">
        <w:rPr>
          <w:b/>
        </w:rPr>
        <w:t>)</w:t>
      </w:r>
      <w:r>
        <w:t>” in the “</w:t>
      </w:r>
      <w:r w:rsidRPr="00E27703">
        <w:rPr>
          <w:b/>
        </w:rPr>
        <w:t>save as type</w:t>
      </w:r>
      <w:r>
        <w:t>:” drop down in the bottom of the dialog box. During typing</w:t>
      </w:r>
      <w:r w:rsidR="00FB064B">
        <w:t>,</w:t>
      </w:r>
      <w:r>
        <w:t xml:space="preserve"> use the style in the drop down menu at the righ</w:t>
      </w:r>
      <w:r w:rsidR="00EC4D70">
        <w:t>t of your formatting toolbar.</w:t>
      </w:r>
    </w:p>
    <w:p w14:paraId="5BF7DE1F" w14:textId="77777777" w:rsidR="002E384E" w:rsidRDefault="002E384E" w:rsidP="00B45E82">
      <w:pPr>
        <w:pStyle w:val="Heading1"/>
      </w:pPr>
      <w:r>
        <w:t>Paragraph headings</w:t>
      </w:r>
    </w:p>
    <w:p w14:paraId="4F1126E6" w14:textId="77777777" w:rsidR="00E27703" w:rsidRDefault="002E384E" w:rsidP="00E27703">
      <w:r>
        <w:t>You can add as many paragraphs as are needed for your paper here.</w:t>
      </w:r>
      <w:r w:rsidR="00B45E82">
        <w:t xml:space="preserve"> Use Heading 1 style for main headings. </w:t>
      </w:r>
      <w:r w:rsidR="00E27703">
        <w:t>Use “Normal style” for normal text.</w:t>
      </w:r>
      <w:r w:rsidR="0093158F">
        <w:t xml:space="preserve"> Remember that your paper should provide information regarding the </w:t>
      </w:r>
      <w:r w:rsidR="0093158F" w:rsidRPr="0093158F">
        <w:rPr>
          <w:lang w:val="en-GB"/>
        </w:rPr>
        <w:t xml:space="preserve">problem addressed, state of the art, key innovations, applications/implementations/results, </w:t>
      </w:r>
      <w:r w:rsidR="00590641">
        <w:rPr>
          <w:lang w:val="en-GB"/>
        </w:rPr>
        <w:t>R</w:t>
      </w:r>
      <w:r w:rsidR="0093158F" w:rsidRPr="0093158F">
        <w:rPr>
          <w:lang w:val="en-GB"/>
        </w:rPr>
        <w:t>eferences</w:t>
      </w:r>
      <w:r w:rsidR="0093158F">
        <w:rPr>
          <w:lang w:val="en-GB"/>
        </w:rPr>
        <w:t xml:space="preserve"> and dissemination plan.</w:t>
      </w:r>
    </w:p>
    <w:p w14:paraId="600E2503" w14:textId="77777777" w:rsidR="00E27703" w:rsidRPr="00E27703" w:rsidRDefault="00E27703" w:rsidP="00E27703">
      <w:pPr>
        <w:pStyle w:val="Heading2"/>
      </w:pPr>
      <w:r w:rsidRPr="00E27703">
        <w:t>Sub-paragraph headings</w:t>
      </w:r>
    </w:p>
    <w:p w14:paraId="19AECDAB" w14:textId="77777777" w:rsidR="00B45E82" w:rsidRDefault="00E27703">
      <w:r>
        <w:t xml:space="preserve">Sub-paragraph headings may be included as required. Apply </w:t>
      </w:r>
      <w:r w:rsidR="00B45E82">
        <w:t xml:space="preserve">Heading 2 for sub-paragraph headings. </w:t>
      </w:r>
    </w:p>
    <w:p w14:paraId="6214C9F9" w14:textId="77777777" w:rsidR="00E1159D" w:rsidRDefault="00E1159D" w:rsidP="00E27703">
      <w:pPr>
        <w:pStyle w:val="Heading1"/>
      </w:pPr>
      <w:r>
        <w:t>Figure</w:t>
      </w:r>
      <w:r w:rsidR="00DC3B6E">
        <w:t>s</w:t>
      </w:r>
      <w:r>
        <w:t xml:space="preserve"> </w:t>
      </w:r>
      <w:r w:rsidR="00DC3B6E">
        <w:t>and tables</w:t>
      </w:r>
    </w:p>
    <w:p w14:paraId="52953FC8" w14:textId="77777777" w:rsidR="00E1159D" w:rsidRDefault="00DC3B6E" w:rsidP="00E1159D">
      <w:r>
        <w:t>Each paper must include all text, graphs, photographs, diagrams</w:t>
      </w:r>
      <w:r w:rsidR="00590641">
        <w:t xml:space="preserve">, figures </w:t>
      </w:r>
      <w:r>
        <w:t xml:space="preserve">and tables within a single file. Figures (colour or black and white) and </w:t>
      </w:r>
      <w:r w:rsidR="00590641">
        <w:t>T</w:t>
      </w:r>
      <w:r>
        <w:t xml:space="preserve">ables must be inserted in the </w:t>
      </w:r>
      <w:r w:rsidR="0093158F">
        <w:t xml:space="preserve">body of the paper </w:t>
      </w:r>
      <w:r>
        <w:t xml:space="preserve">and sequentially numbered. </w:t>
      </w:r>
    </w:p>
    <w:p w14:paraId="42BCABD4" w14:textId="77777777" w:rsidR="009832C6" w:rsidRDefault="009832C6" w:rsidP="00E1159D"/>
    <w:p w14:paraId="5B18CB7E" w14:textId="77777777" w:rsidR="00DC3B6E" w:rsidRDefault="00E1159D" w:rsidP="00352024">
      <w:pPr>
        <w:pStyle w:val="Caption"/>
        <w:tabs>
          <w:tab w:val="left" w:pos="3544"/>
        </w:tabs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E4A1D">
        <w:rPr>
          <w:noProof/>
        </w:rPr>
        <w:t>1</w:t>
      </w:r>
      <w:r>
        <w:fldChar w:fldCharType="end"/>
      </w:r>
      <w:r>
        <w:t xml:space="preserve"> – Use style “caption” to figure and table caption</w:t>
      </w:r>
      <w:r w:rsidR="00590641">
        <w:t>.</w:t>
      </w:r>
      <w:r>
        <w:t xml:space="preserve"> </w:t>
      </w:r>
    </w:p>
    <w:p w14:paraId="614374B1" w14:textId="77777777" w:rsidR="008D60EB" w:rsidRDefault="00DC3B6E" w:rsidP="008D60EB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E4A1D">
        <w:rPr>
          <w:noProof/>
        </w:rPr>
        <w:t>1</w:t>
      </w:r>
      <w:r>
        <w:fldChar w:fldCharType="end"/>
      </w:r>
      <w:r>
        <w:t xml:space="preserve"> – Use Caption style to format.</w:t>
      </w:r>
    </w:p>
    <w:p w14:paraId="73E094EC" w14:textId="77777777" w:rsidR="00E27703" w:rsidRDefault="006179D8" w:rsidP="00E27703">
      <w:pPr>
        <w:pStyle w:val="Heading1"/>
      </w:pPr>
      <w:r>
        <w:lastRenderedPageBreak/>
        <w:t>REferences</w:t>
      </w:r>
      <w:r w:rsidR="00DC3B6E">
        <w:t xml:space="preserve"> notation</w:t>
      </w:r>
    </w:p>
    <w:p w14:paraId="09BE0DC9" w14:textId="77777777" w:rsidR="002E384E" w:rsidRDefault="002E384E">
      <w:r>
        <w:t>References should use Harvard notation, including using an alphabe</w:t>
      </w:r>
      <w:r w:rsidR="00590641">
        <w:t>tical character to distinguish R</w:t>
      </w:r>
      <w:r>
        <w:t xml:space="preserve">eferences by the same author in the same year: for example, “using the methods of electron spectroscopy (Duncan, 2000a), ellipsometry (Oliver, 1998) or FTIR (Duncan 2000b).” </w:t>
      </w:r>
    </w:p>
    <w:p w14:paraId="5B2388CC" w14:textId="77777777" w:rsidR="002E384E" w:rsidRDefault="002E384E" w:rsidP="006179D8">
      <w:pPr>
        <w:pStyle w:val="Heading1"/>
      </w:pPr>
      <w:r>
        <w:t>Conclusion</w:t>
      </w:r>
    </w:p>
    <w:p w14:paraId="7D43DD76" w14:textId="77777777" w:rsidR="002E384E" w:rsidRDefault="00590641">
      <w:r>
        <w:t>Your paper must have a C</w:t>
      </w:r>
      <w:r w:rsidR="002E384E">
        <w:t>onclusion paragraph.</w:t>
      </w:r>
    </w:p>
    <w:p w14:paraId="2F93F287" w14:textId="77777777" w:rsidR="002E384E" w:rsidRDefault="002E384E" w:rsidP="006179D8">
      <w:pPr>
        <w:pStyle w:val="Heading1"/>
      </w:pPr>
      <w:r>
        <w:t>Acknowledgements</w:t>
      </w:r>
    </w:p>
    <w:p w14:paraId="59CBE5DB" w14:textId="77777777" w:rsidR="002E384E" w:rsidRDefault="002E384E">
      <w:r>
        <w:t>Any acknowledgements may be added here.  If your paper does not require any acknowledgements, you may delete this paragraph and heading.</w:t>
      </w:r>
    </w:p>
    <w:p w14:paraId="7E3DE0F7" w14:textId="77777777" w:rsidR="009832C6" w:rsidRDefault="009832C6"/>
    <w:p w14:paraId="26EC5ED7" w14:textId="77777777" w:rsidR="00352024" w:rsidRDefault="0093158F" w:rsidP="00352024">
      <w:r w:rsidRPr="0093158F">
        <w:rPr>
          <w:b/>
        </w:rPr>
        <w:t>UNI</w:t>
      </w:r>
      <w:r>
        <w:rPr>
          <w:b/>
        </w:rPr>
        <w:t>T</w:t>
      </w:r>
      <w:r w:rsidRPr="0093158F">
        <w:rPr>
          <w:b/>
        </w:rPr>
        <w:t>S</w:t>
      </w:r>
      <w:r>
        <w:t>: The SI system should be used for all scientific and laboratory data: if, in certain instances, it is necessary to quote other units, these should be added in parentheses.</w:t>
      </w:r>
    </w:p>
    <w:p w14:paraId="54FF225D" w14:textId="77777777" w:rsidR="002E384E" w:rsidRDefault="002E384E" w:rsidP="00590641">
      <w:pPr>
        <w:pStyle w:val="Heading1"/>
      </w:pPr>
      <w:r>
        <w:t>References</w:t>
      </w:r>
    </w:p>
    <w:p w14:paraId="5AD635D5" w14:textId="77777777" w:rsidR="002E384E" w:rsidRDefault="002E384E">
      <w:r>
        <w:t>References should be added at the end of the paper, when required. The list should be ordered alphabetically by first author. For example:</w:t>
      </w:r>
    </w:p>
    <w:p w14:paraId="66DC035E" w14:textId="77777777" w:rsidR="002E384E" w:rsidRDefault="002E384E">
      <w:r>
        <w:t xml:space="preserve">Duff, R.A., </w:t>
      </w:r>
      <w:proofErr w:type="spellStart"/>
      <w:r>
        <w:t>Jaselskis</w:t>
      </w:r>
      <w:proofErr w:type="spellEnd"/>
      <w:r>
        <w:t>, E. J. and Smith, G. (eds). 1997. “Safety and Health on construction sites”. CIB Publication 209. CIB, Rotterdam.</w:t>
      </w:r>
    </w:p>
    <w:p w14:paraId="217A28EF" w14:textId="77777777" w:rsidR="002E384E" w:rsidRDefault="002E384E">
      <w:r>
        <w:t>Duncan, J. R. 1998. “Changes in national building research organisations”. Building Research and Information 26(4) 256-258.</w:t>
      </w:r>
    </w:p>
    <w:p w14:paraId="66810EFF" w14:textId="77777777" w:rsidR="002E384E" w:rsidRDefault="002E384E">
      <w:r>
        <w:t xml:space="preserve">Leicester, R.H. 1997. “Development of international timber standards for structural purposes”. </w:t>
      </w:r>
      <w:r>
        <w:rPr>
          <w:i/>
        </w:rPr>
        <w:t>In</w:t>
      </w:r>
      <w:r>
        <w:t xml:space="preserve"> “Proceedings, 1997 International Building Construction Standards Conference/Workshop”. DIST, Canberra.</w:t>
      </w:r>
    </w:p>
    <w:sectPr w:rsidR="002E384E" w:rsidSect="009832C6">
      <w:headerReference w:type="default" r:id="rId7"/>
      <w:pgSz w:w="11906" w:h="16838"/>
      <w:pgMar w:top="1418" w:right="991" w:bottom="1418" w:left="1134" w:header="85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F55FA" w14:textId="77777777" w:rsidR="002F52B5" w:rsidRDefault="002F52B5">
      <w:r>
        <w:separator/>
      </w:r>
    </w:p>
  </w:endnote>
  <w:endnote w:type="continuationSeparator" w:id="0">
    <w:p w14:paraId="46821FAD" w14:textId="77777777" w:rsidR="002F52B5" w:rsidRDefault="002F52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BF21C" w14:textId="77777777" w:rsidR="002F52B5" w:rsidRDefault="002F52B5">
      <w:r>
        <w:separator/>
      </w:r>
    </w:p>
  </w:footnote>
  <w:footnote w:type="continuationSeparator" w:id="0">
    <w:p w14:paraId="75A3D856" w14:textId="77777777" w:rsidR="002F52B5" w:rsidRDefault="002F52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582A8" w14:textId="368F82A1" w:rsidR="007E20DF" w:rsidRDefault="007E20DF" w:rsidP="007E20DF">
    <w:pPr>
      <w:pStyle w:val="Header"/>
      <w:tabs>
        <w:tab w:val="right" w:pos="9072"/>
      </w:tabs>
      <w:jc w:val="left"/>
      <w:rPr>
        <w:rFonts w:ascii="Arial" w:hAnsi="Arial"/>
        <w:b/>
        <w:sz w:val="24"/>
        <w:szCs w:val="24"/>
      </w:rPr>
    </w:pPr>
    <w:r w:rsidRPr="00AD6D49">
      <w:rPr>
        <w:rFonts w:ascii="Arial" w:hAnsi="Arial"/>
        <w:b/>
        <w:color w:val="808080" w:themeColor="background1" w:themeShade="80"/>
        <w:sz w:val="24"/>
        <w:szCs w:val="24"/>
      </w:rPr>
      <w:t>Full paper submissions</w:t>
    </w:r>
    <w:r>
      <w:rPr>
        <w:rFonts w:ascii="Arial" w:hAnsi="Arial"/>
        <w:b/>
        <w:sz w:val="24"/>
        <w:szCs w:val="24"/>
      </w:rPr>
      <w:tab/>
    </w:r>
    <w:r>
      <w:rPr>
        <w:rFonts w:ascii="Arial" w:hAnsi="Arial"/>
        <w:b/>
        <w:sz w:val="24"/>
        <w:szCs w:val="24"/>
      </w:rPr>
      <w:tab/>
      <w:t xml:space="preserve">        </w:t>
    </w:r>
    <w:r w:rsidR="00D94D93">
      <w:rPr>
        <w:rFonts w:ascii="Arial" w:hAnsi="Arial"/>
        <w:b/>
        <w:sz w:val="24"/>
        <w:szCs w:val="24"/>
      </w:rPr>
      <w:t xml:space="preserve">  </w:t>
    </w:r>
    <w:r>
      <w:rPr>
        <w:rFonts w:ascii="Arial" w:hAnsi="Arial"/>
        <w:b/>
        <w:noProof/>
        <w:sz w:val="24"/>
        <w:szCs w:val="24"/>
      </w:rPr>
      <w:drawing>
        <wp:inline distT="0" distB="0" distL="0" distR="0" wp14:anchorId="7F17F0B4" wp14:editId="18C17B80">
          <wp:extent cx="3105872" cy="251532"/>
          <wp:effectExtent l="0" t="0" r="0" b="0"/>
          <wp:docPr id="1414347155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14347155" name="Graphic 141434715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34067" cy="2619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273C55" w14:textId="77777777" w:rsidR="00D16CEA" w:rsidRPr="003E595B" w:rsidRDefault="00D16CEA" w:rsidP="003E595B">
    <w:pPr>
      <w:pStyle w:val="Header"/>
      <w:tabs>
        <w:tab w:val="right" w:pos="9072"/>
      </w:tabs>
      <w:jc w:val="center"/>
      <w:rPr>
        <w:rFonts w:ascii="Arial" w:hAnsi="Ari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3E8C6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num w:numId="1" w16cid:durableId="486672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sTQ0NTC0MDUwNrRQ0lEKTi0uzszPAykwqgUAlUF4GywAAAA="/>
  </w:docVars>
  <w:rsids>
    <w:rsidRoot w:val="00397FBE"/>
    <w:rsid w:val="00020299"/>
    <w:rsid w:val="000E4A1D"/>
    <w:rsid w:val="001640C2"/>
    <w:rsid w:val="001E2776"/>
    <w:rsid w:val="002044A9"/>
    <w:rsid w:val="002B11CC"/>
    <w:rsid w:val="002E384E"/>
    <w:rsid w:val="002F52B5"/>
    <w:rsid w:val="00306955"/>
    <w:rsid w:val="0030763B"/>
    <w:rsid w:val="00321140"/>
    <w:rsid w:val="00352024"/>
    <w:rsid w:val="00397FBE"/>
    <w:rsid w:val="003C7D0E"/>
    <w:rsid w:val="003E595B"/>
    <w:rsid w:val="00460BF9"/>
    <w:rsid w:val="0057457D"/>
    <w:rsid w:val="00590641"/>
    <w:rsid w:val="005B6C3B"/>
    <w:rsid w:val="005E49A0"/>
    <w:rsid w:val="005E789B"/>
    <w:rsid w:val="0060018D"/>
    <w:rsid w:val="006179D8"/>
    <w:rsid w:val="00624BF9"/>
    <w:rsid w:val="007A1831"/>
    <w:rsid w:val="007E20DF"/>
    <w:rsid w:val="008D60EB"/>
    <w:rsid w:val="008E6333"/>
    <w:rsid w:val="00900A46"/>
    <w:rsid w:val="0093158F"/>
    <w:rsid w:val="009832C6"/>
    <w:rsid w:val="00A4523B"/>
    <w:rsid w:val="00A90A60"/>
    <w:rsid w:val="00AD6D49"/>
    <w:rsid w:val="00B45E82"/>
    <w:rsid w:val="00B77F82"/>
    <w:rsid w:val="00BB4F07"/>
    <w:rsid w:val="00BC5F86"/>
    <w:rsid w:val="00C733BB"/>
    <w:rsid w:val="00D16CEA"/>
    <w:rsid w:val="00D94D93"/>
    <w:rsid w:val="00DC3B6E"/>
    <w:rsid w:val="00E1159D"/>
    <w:rsid w:val="00E27703"/>
    <w:rsid w:val="00EB7DAA"/>
    <w:rsid w:val="00EC4D70"/>
    <w:rsid w:val="00EF24F7"/>
    <w:rsid w:val="00FB0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044BF800"/>
  <w14:defaultImageDpi w14:val="300"/>
  <w15:docId w15:val="{4AAAC2F6-AB23-4F4E-A5C8-32C4C3C22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7703"/>
    <w:pPr>
      <w:overflowPunct w:val="0"/>
      <w:autoSpaceDE w:val="0"/>
      <w:autoSpaceDN w:val="0"/>
      <w:adjustRightInd w:val="0"/>
      <w:spacing w:before="120"/>
      <w:jc w:val="both"/>
      <w:textAlignment w:val="baseline"/>
    </w:pPr>
    <w:rPr>
      <w:sz w:val="22"/>
      <w:lang w:val="en-AU" w:eastAsia="en-US"/>
    </w:rPr>
  </w:style>
  <w:style w:type="paragraph" w:styleId="Heading1">
    <w:name w:val="heading 1"/>
    <w:basedOn w:val="Normal"/>
    <w:next w:val="Normal"/>
    <w:qFormat/>
    <w:rsid w:val="00E27703"/>
    <w:pPr>
      <w:keepNext/>
      <w:spacing w:before="48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qFormat/>
    <w:rsid w:val="00E27703"/>
    <w:pPr>
      <w:keepNext/>
      <w:spacing w:before="240"/>
      <w:outlineLvl w:val="1"/>
    </w:pPr>
    <w:rPr>
      <w:b/>
      <w:szCs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rsid w:val="00397FBE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B45E82"/>
    <w:pPr>
      <w:spacing w:before="240" w:after="60"/>
      <w:jc w:val="center"/>
      <w:outlineLvl w:val="0"/>
    </w:pPr>
    <w:rPr>
      <w:rFonts w:cs="Arial"/>
      <w:b/>
      <w:bCs/>
      <w:caps/>
      <w:kern w:val="28"/>
      <w:sz w:val="28"/>
      <w:szCs w:val="28"/>
    </w:rPr>
  </w:style>
  <w:style w:type="paragraph" w:customStyle="1" w:styleId="Authors">
    <w:name w:val="Authors"/>
    <w:basedOn w:val="Heading2"/>
    <w:rsid w:val="006179D8"/>
    <w:pPr>
      <w:tabs>
        <w:tab w:val="left" w:pos="4395"/>
      </w:tabs>
      <w:spacing w:line="360" w:lineRule="auto"/>
      <w:jc w:val="center"/>
    </w:pPr>
    <w:rPr>
      <w:b w:val="0"/>
      <w:caps/>
    </w:rPr>
  </w:style>
  <w:style w:type="paragraph" w:styleId="Caption">
    <w:name w:val="caption"/>
    <w:basedOn w:val="Normal"/>
    <w:next w:val="Normal"/>
    <w:qFormat/>
    <w:rsid w:val="00E1159D"/>
    <w:rPr>
      <w:b/>
      <w:bCs/>
      <w:sz w:val="20"/>
    </w:rPr>
  </w:style>
  <w:style w:type="table" w:styleId="TableGrid">
    <w:name w:val="Table Grid"/>
    <w:basedOn w:val="TableNormal"/>
    <w:rsid w:val="00DC3B6E"/>
    <w:pPr>
      <w:overflowPunct w:val="0"/>
      <w:autoSpaceDE w:val="0"/>
      <w:autoSpaceDN w:val="0"/>
      <w:adjustRightInd w:val="0"/>
      <w:spacing w:before="12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0E4A1D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63</Words>
  <Characters>2567</Characters>
  <Application>Microsoft Office Word</Application>
  <DocSecurity>0</DocSecurity>
  <Lines>49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IB Congress full paper template</vt:lpstr>
      <vt:lpstr>CIB Congress full paper template</vt:lpstr>
    </vt:vector>
  </TitlesOfParts>
  <Company>BRANZ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B Congress full paper template</dc:title>
  <dc:subject/>
  <dc:creator>Sue Hill</dc:creator>
  <cp:keywords/>
  <cp:lastModifiedBy>Sean Alfred</cp:lastModifiedBy>
  <cp:revision>8</cp:revision>
  <cp:lastPrinted>2008-03-02T09:12:00Z</cp:lastPrinted>
  <dcterms:created xsi:type="dcterms:W3CDTF">2019-10-22T11:46:00Z</dcterms:created>
  <dcterms:modified xsi:type="dcterms:W3CDTF">2023-10-3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c12293d2d43f75d344a662f74f4c8577451cac24e9390c25e4b7ff967e50c9</vt:lpwstr>
  </property>
</Properties>
</file>